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685a844d126d4af4058179659d41164f689bede"/>
    <w:p>
      <w:pPr>
        <w:pStyle w:val="Heading1"/>
      </w:pPr>
      <w:r>
        <w:t xml:space="preserve">Cover Letter for Marine Engineer Position in Nigeria Abuja</w:t>
      </w:r>
    </w:p>
    <w:p>
      <w:pPr>
        <w:pStyle w:val="FirstParagraph"/>
      </w:pPr>
      <w:r>
        <w:t xml:space="preserve">Dear Hiring Manager,</w:t>
      </w:r>
    </w:p>
    <w:p>
      <w:pPr>
        <w:pStyle w:val="BodyText"/>
      </w:pPr>
      <w:r>
        <w:t xml:space="preserve">I am writing to express my sincere interest in the Marine Engineer position at your esteemed organization in Nigeria, Abuja. As a dedicated and experienced marine engineer with a proven track record of excellence in maritime operations, I am eager to contribute my expertise to support the growth and development of Nigeria’s critical maritime infrastructure. With a strong foundation in engine systems, vessel maintenance, and safety protocols, I am confident that my skills align with the requirements of this role. My passion for marine engineering is rooted in a deep commitment to innovation, sustainability, and operational efficiency—values that resonate strongly with the dynamic environment of Nigeria Abuja.</w:t>
      </w:r>
    </w:p>
    <w:p>
      <w:pPr>
        <w:pStyle w:val="BodyText"/>
      </w:pPr>
      <w:r>
        <w:t xml:space="preserve">Having worked in both local and international maritime sectors, I have gained invaluable experience in designing, maintaining, and optimizing marine propulsion systems. My career has focused on ensuring the reliability of engines, generators, and auxiliary equipment while adhering to strict safety standards. In my previous roles as a Marine Engineer with [Previous Company Name], I was responsible for conducting routine inspections, troubleshooting complex mechanical failures, and implementing preventive maintenance strategies that reduced downtime by 25%. These experiences have equipped me with the technical acumen and problem-solving skills necessary to thrive in the demanding conditions of Nigeria’s maritime industry.</w:t>
      </w:r>
    </w:p>
    <w:p>
      <w:pPr>
        <w:pStyle w:val="BodyText"/>
      </w:pPr>
      <w:r>
        <w:t xml:space="preserve">What sets me apart as a Marine Engineer is my ability to adapt to diverse environments while maintaining a focus on excellence. In Abuja, where the demand for skilled professionals in marine engineering is growing due to increased investments in transportation and infrastructure projects, I am eager to apply my knowledge of ship systems, energy efficiency, and environmental compliance. Nigeria Abuja serves as a hub for national development initiatives, and I am particularly interested in contributing to projects that enhance the country’s maritime capabilities. Whether it involves working on inland waterways or coastal vessels, I am prepared to bring a proactive approach to every challenge.</w:t>
      </w:r>
    </w:p>
    <w:p>
      <w:pPr>
        <w:pStyle w:val="BodyText"/>
      </w:pPr>
      <w:r>
        <w:t xml:space="preserve">My educational background includes a [Degree Name] in Marine Engineering from [University Name], where I graduated with honors. Additionally, I hold certifications such as the [Certification Name], which has further strengthened my understanding of international maritime regulations and safety protocols. These qualifications, combined with hands-on experience, have allowed me to develop a holistic perspective on marine engineering that balances technical precision with operational practicality.</w:t>
      </w:r>
    </w:p>
    <w:p>
      <w:pPr>
        <w:pStyle w:val="BodyText"/>
      </w:pPr>
      <w:r>
        <w:t xml:space="preserve">One of my core strengths is teamwork. Marine engineering is a collaborative effort that requires coordination with crew members, port authorities, and other stakeholders to ensure seamless operations. In Abuja, where the maritime sector is evolving rapidly, I am keen to work alongside professionals who share a vision for innovation and excellence. My ability to communicate effectively across disciplines has been instrumental in fostering positive working relationships in previous roles. For instance, during a recent project in [Previous Location], I collaborated with a multidisciplinary team to retrofit an aging vessel with modern fuel-efficient systems, resulting in significant cost savings and environmental benefits.</w:t>
      </w:r>
    </w:p>
    <w:p>
      <w:pPr>
        <w:pStyle w:val="BodyText"/>
      </w:pPr>
      <w:r>
        <w:t xml:space="preserve">Another aspect of my professional journey that aligns with the needs of Nigeria Abuja is my commitment to sustainability. As the global maritime industry shifts toward greener practices, I have actively sought opportunities to integrate eco-friendly technologies into marine operations. This includes exploring alternative fuel sources and optimizing engine performance to reduce emissions. In a region like Nigeria, where environmental stewardship is increasingly prioritized, I am eager to contribute my expertise in creating sustainable solutions that meet regulatory standards while supporting economic growth.</w:t>
      </w:r>
    </w:p>
    <w:p>
      <w:pPr>
        <w:pStyle w:val="BodyText"/>
      </w:pPr>
      <w:r>
        <w:t xml:space="preserve">My decision to pursue the Marine Engineer role in Nigeria Abuja is also driven by a personal connection to the country’s maritime potential. Growing up in [Hometown], I witnessed firsthand the transformative impact of reliable transportation networks on communities. The strategic location of Abuja as a political and economic center makes it an ideal platform for advancing marine engineering initiatives that benefit both local and national stakeholders. I am particularly interested in leveraging my skills to support the development of Nigeria’s inland waterway systems, which hold immense potential for trade and connectivity.</w:t>
      </w:r>
    </w:p>
    <w:p>
      <w:pPr>
        <w:pStyle w:val="BodyText"/>
      </w:pPr>
      <w:r>
        <w:t xml:space="preserve">Finally, I would like to emphasize my dedication to continuous learning and professional growth. The field of marine engineering is constantly evolving, and I stay updated through industry publications, workshops, and networking with peers. This commitment ensures that I remain at the forefront of technological advancements while maintaining the highest standards of service. In Nigeria Abuja, where innovation is key to overcoming logistical challenges, I am confident that my proactive mindset will add value to your team.</w:t>
      </w:r>
    </w:p>
    <w:p>
      <w:pPr>
        <w:pStyle w:val="BodyText"/>
      </w:pPr>
      <w:r>
        <w:t xml:space="preserve">I would be honored to discuss how my background and aspirations align with your organization’s goals. Thank you for considering my application. I look forward to the opportunity to contribute my skills as a Marine Engineer in Nigeria Abuja and play a role in shaping the future of maritime operations in this vibrant regio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1T14:35:12Z</dcterms:created>
  <dcterms:modified xsi:type="dcterms:W3CDTF">2026-07-21T14:35:12Z</dcterms:modified>
</cp:coreProperties>
</file>

<file path=docProps/custom.xml><?xml version="1.0" encoding="utf-8"?>
<Properties xmlns="http://schemas.openxmlformats.org/officeDocument/2006/custom-properties" xmlns:vt="http://schemas.openxmlformats.org/officeDocument/2006/docPropsVTypes"/>
</file>